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བླ་མ་རྣམས་ལ་ཕྱག་འཚལ་ལོ། །དམ་པ་ཉེར་བསྟན་</w:t>
      </w:r>
      <w:r>
        <w:rPr>
          <w:rStyle w:val="FootnoteReference"/>
        </w:rPr>
        <w:footnoteReference w:id="21"/>
      </w:r>
      <w:r>
        <w:t xml:space="preserve">ཅིག་ཤོས་མིན། །སྣོད་དང་ལྡན་པ་རྣམ་པར་བརྟག །འདོད་ཕྱིར་གཞན་ལ་གནོད་པ་སྤོང་། །དཀོན་མཆོག་ལ་སོགས་ནོར་ལ་མིན། །གཞན་དོན་སྐད་ཅིག་ཡལ་མི་དོར། །བྱང་ཆུབ་མིན་པར་དགེ་མི་འཇུག །རྣམ་ཤེས་འཕོ་བའི་དེ་ཉིད་མཁས། །གཞན་དུ་ཡན་ལག་ཉེས་པའོ། །ཡན་ལག་གི་ཉེས་པ་བདུན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848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4Z</dcterms:created>
  <dcterms:modified xsi:type="dcterms:W3CDTF">2017-05-05T09:31:54Z</dcterms:modified>
</cp:coreProperties>
</file>